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93927" w14:textId="7D3E8B5E" w:rsidR="00F62BA4" w:rsidRPr="00564CC9" w:rsidRDefault="00625894" w:rsidP="00F62BA4">
      <w:pPr>
        <w:rPr>
          <w:b/>
          <w:bCs/>
          <w:sz w:val="32"/>
          <w:szCs w:val="32"/>
          <w:lang w:val="en-GB"/>
        </w:rPr>
      </w:pPr>
      <w:r w:rsidRPr="00625894">
        <w:rPr>
          <w:b/>
          <w:bCs/>
          <w:sz w:val="32"/>
          <w:szCs w:val="32"/>
          <w:lang w:val="en-US"/>
        </w:rPr>
        <w:t>PROJECT</w:t>
      </w:r>
      <w:r w:rsidR="00400B18">
        <w:rPr>
          <w:b/>
          <w:bCs/>
          <w:sz w:val="32"/>
          <w:szCs w:val="32"/>
          <w:lang w:val="en-GB"/>
        </w:rPr>
        <w:t xml:space="preserve">1 </w:t>
      </w:r>
      <w:r w:rsidRPr="00564CC9">
        <w:rPr>
          <w:b/>
          <w:bCs/>
          <w:sz w:val="32"/>
          <w:szCs w:val="32"/>
          <w:lang w:val="en-GB"/>
        </w:rPr>
        <w:t>[</w:t>
      </w:r>
      <w:r w:rsidR="00400B18">
        <w:rPr>
          <w:b/>
          <w:bCs/>
          <w:sz w:val="32"/>
          <w:szCs w:val="32"/>
          <w:lang w:val="en-GB"/>
        </w:rPr>
        <w:t>5</w:t>
      </w:r>
      <w:r w:rsidRPr="00564CC9">
        <w:rPr>
          <w:b/>
          <w:bCs/>
          <w:sz w:val="32"/>
          <w:szCs w:val="32"/>
          <w:lang w:val="en-GB"/>
        </w:rPr>
        <w:t>0%]</w:t>
      </w:r>
      <w:r w:rsidR="00564CC9" w:rsidRPr="00564CC9">
        <w:rPr>
          <w:b/>
          <w:bCs/>
          <w:sz w:val="32"/>
          <w:szCs w:val="32"/>
          <w:lang w:val="en-GB"/>
        </w:rPr>
        <w:t xml:space="preserve"> </w:t>
      </w:r>
      <w:r w:rsidR="00564CC9">
        <w:rPr>
          <w:b/>
          <w:bCs/>
          <w:sz w:val="32"/>
          <w:szCs w:val="32"/>
          <w:lang w:val="en-GB"/>
        </w:rPr>
        <w:t>Decentralized Query processing and Optimization in Apache Spark</w:t>
      </w:r>
    </w:p>
    <w:p w14:paraId="2C0979A3" w14:textId="37D827C2" w:rsidR="00AE6A65" w:rsidRPr="00AE6A65" w:rsidRDefault="00AE6A65" w:rsidP="00F62BA4">
      <w:pPr>
        <w:rPr>
          <w:b/>
          <w:bCs/>
          <w:sz w:val="32"/>
          <w:szCs w:val="32"/>
        </w:rPr>
      </w:pPr>
      <w:r w:rsidRPr="00571F5F">
        <w:rPr>
          <w:rFonts w:ascii="Verdana" w:hAnsi="Verdana"/>
          <w:b/>
          <w:color w:val="000000"/>
        </w:rPr>
        <w:t>Υπεύθυνο</w:t>
      </w:r>
      <w:r>
        <w:rPr>
          <w:rFonts w:ascii="Verdana" w:hAnsi="Verdana"/>
          <w:b/>
          <w:color w:val="000000"/>
        </w:rPr>
        <w:t>ι</w:t>
      </w:r>
      <w:r w:rsidRPr="00571F5F">
        <w:rPr>
          <w:rFonts w:ascii="Verdana" w:hAnsi="Verdana"/>
          <w:b/>
          <w:color w:val="000000"/>
        </w:rPr>
        <w:t xml:space="preserve"> Καθηγητ</w:t>
      </w:r>
      <w:r>
        <w:rPr>
          <w:rFonts w:ascii="Verdana" w:hAnsi="Verdana"/>
          <w:b/>
          <w:color w:val="000000"/>
        </w:rPr>
        <w:t>ές</w:t>
      </w:r>
      <w:r w:rsidRPr="00571F5F">
        <w:rPr>
          <w:rFonts w:ascii="Verdana" w:hAnsi="Verdana"/>
          <w:b/>
          <w:color w:val="000000"/>
        </w:rPr>
        <w:t>:</w:t>
      </w:r>
      <w:r w:rsidRPr="00571F5F">
        <w:rPr>
          <w:rFonts w:ascii="Verdana" w:hAnsi="Verdana"/>
          <w:color w:val="000000"/>
        </w:rPr>
        <w:t xml:space="preserve"> Σπύρος Σιούτας (Κ</w:t>
      </w:r>
      <w:r>
        <w:rPr>
          <w:rFonts w:ascii="Verdana" w:hAnsi="Verdana"/>
          <w:color w:val="000000"/>
        </w:rPr>
        <w:t>αθηγητής</w:t>
      </w:r>
      <w:r w:rsidRPr="00571F5F">
        <w:rPr>
          <w:rFonts w:ascii="Verdana" w:hAnsi="Verdana"/>
          <w:color w:val="000000"/>
        </w:rPr>
        <w:t xml:space="preserve"> ΤΜΗΥΠ)</w:t>
      </w:r>
      <w:r>
        <w:rPr>
          <w:rFonts w:ascii="Verdana" w:hAnsi="Verdana"/>
          <w:color w:val="000000"/>
        </w:rPr>
        <w:t>, Γεράσιμος Βονιτσάνος (Συμβασιούχος Π.Δ. 407/80 Επίκουρος Καθηγητής)</w:t>
      </w:r>
    </w:p>
    <w:p w14:paraId="26E17A37" w14:textId="1D3E1367" w:rsidR="000578AC" w:rsidRPr="00F62BA4" w:rsidRDefault="00F62BA4" w:rsidP="00F62BA4">
      <w:pPr>
        <w:pStyle w:val="Heading2"/>
        <w:numPr>
          <w:ilvl w:val="0"/>
          <w:numId w:val="4"/>
        </w:numPr>
        <w:rPr>
          <w:b/>
        </w:rPr>
      </w:pPr>
      <w:r w:rsidRPr="00F62BA4">
        <w:rPr>
          <w:b/>
          <w:lang w:val="en-US"/>
        </w:rPr>
        <w:t>Θ</w:t>
      </w:r>
      <w:r w:rsidRPr="00F62BA4">
        <w:rPr>
          <w:b/>
        </w:rPr>
        <w:t>έμα 1</w:t>
      </w:r>
    </w:p>
    <w:p w14:paraId="476C2575" w14:textId="77777777" w:rsidR="00F62BA4" w:rsidRPr="00F62BA4" w:rsidRDefault="00F62BA4" w:rsidP="00F62BA4"/>
    <w:p w14:paraId="26E17A38" w14:textId="282F6043" w:rsidR="00AF15A8" w:rsidRDefault="003E47C7" w:rsidP="00CC3AB1">
      <w:pPr>
        <w:jc w:val="both"/>
      </w:pPr>
      <w:r>
        <w:t>Στο</w:t>
      </w:r>
      <w:r w:rsidR="00BD3516">
        <w:t xml:space="preserve"> αρχεί</w:t>
      </w:r>
      <w:r w:rsidR="00E0441A">
        <w:t>ο</w:t>
      </w:r>
      <w:r w:rsidR="00BD3516">
        <w:t xml:space="preserve"> </w:t>
      </w:r>
      <w:r w:rsidR="00BD3516" w:rsidRPr="00BD3516">
        <w:t>tempm</w:t>
      </w:r>
      <w:r w:rsidR="00BD3516">
        <w:t>.</w:t>
      </w:r>
      <w:r w:rsidR="00BD3516">
        <w:rPr>
          <w:lang w:val="en-US"/>
        </w:rPr>
        <w:t>txt</w:t>
      </w:r>
      <w:r w:rsidR="00BD3516" w:rsidRPr="00BD3516">
        <w:t xml:space="preserve"> </w:t>
      </w:r>
      <w:r w:rsidR="00BD3516">
        <w:t xml:space="preserve">περιέχονται </w:t>
      </w:r>
      <w:r w:rsidR="00A739C0">
        <w:t>μετρήσεις</w:t>
      </w:r>
      <w:r w:rsidR="00BD3516">
        <w:t xml:space="preserve"> για </w:t>
      </w:r>
      <w:r w:rsidR="00A739C0">
        <w:t>τη</w:t>
      </w:r>
      <w:r w:rsidR="00BD3516">
        <w:t xml:space="preserve"> θ</w:t>
      </w:r>
      <w:r w:rsidR="00A739C0">
        <w:t>ερμοκρασία</w:t>
      </w:r>
      <w:r w:rsidR="004361BD">
        <w:t xml:space="preserve"> (σε </w:t>
      </w:r>
      <w:r w:rsidR="00E0441A">
        <w:t>°</w:t>
      </w:r>
      <w:r w:rsidR="00E0441A">
        <w:rPr>
          <w:lang w:val="en-US"/>
        </w:rPr>
        <w:t>C</w:t>
      </w:r>
      <w:r w:rsidR="004361BD">
        <w:t xml:space="preserve">) </w:t>
      </w:r>
      <w:r w:rsidR="00984A2C">
        <w:t xml:space="preserve">σε μια ευρωπαϊκή πόλη, </w:t>
      </w:r>
      <w:r w:rsidR="00BD3516">
        <w:t>την περίοδο α</w:t>
      </w:r>
      <w:r w:rsidR="00A739C0">
        <w:t xml:space="preserve">πό 13/2/2014 έως και 8/6/2014. </w:t>
      </w:r>
      <w:r w:rsidR="00E0441A">
        <w:t>Όμοια,</w:t>
      </w:r>
      <w:r w:rsidR="004361BD">
        <w:t xml:space="preserve"> στο αρχείο </w:t>
      </w:r>
      <w:r w:rsidR="004361BD">
        <w:rPr>
          <w:lang w:val="en-US"/>
        </w:rPr>
        <w:t>hum</w:t>
      </w:r>
      <w:r w:rsidR="004361BD" w:rsidRPr="00BD3516">
        <w:t>.</w:t>
      </w:r>
      <w:r w:rsidR="004361BD">
        <w:rPr>
          <w:lang w:val="en-US"/>
        </w:rPr>
        <w:t>txt</w:t>
      </w:r>
      <w:r w:rsidR="004361BD">
        <w:t xml:space="preserve">  υπάρχουν οι καταγραφές των τιμών</w:t>
      </w:r>
      <w:r w:rsidR="004361BD" w:rsidRPr="004361BD">
        <w:t xml:space="preserve"> </w:t>
      </w:r>
      <w:r w:rsidR="004361BD">
        <w:t xml:space="preserve">της υγρασίας (σε ποσοστό %) για την ίδια χρονική περίοδο. </w:t>
      </w:r>
      <w:r w:rsidR="00A739C0">
        <w:t>Κάθε γραμμή των αρχείων αυτών αντιστοιχεί και σε μία ημέρα μετρήσεων ενώ οι γραμμές έχουν την παρακάτω μορφή:</w:t>
      </w:r>
    </w:p>
    <w:p w14:paraId="26E17A39" w14:textId="77777777" w:rsidR="00A739C0" w:rsidRDefault="00A739C0" w:rsidP="003E47C7">
      <w:pPr>
        <w:spacing w:before="240" w:after="240"/>
        <w:jc w:val="center"/>
        <w:rPr>
          <w:lang w:val="en-US"/>
        </w:rPr>
      </w:pPr>
      <w:r w:rsidRPr="00A739C0">
        <w:rPr>
          <w:lang w:val="en-US"/>
        </w:rPr>
        <w:t>{</w:t>
      </w:r>
      <w:r>
        <w:rPr>
          <w:lang w:val="en-US"/>
        </w:rPr>
        <w:t>“timestamp1”: “value1”, “timestamp2”: “value2”, … , “</w:t>
      </w:r>
      <w:proofErr w:type="spellStart"/>
      <w:r>
        <w:rPr>
          <w:lang w:val="en-US"/>
        </w:rPr>
        <w:t>timestampN</w:t>
      </w:r>
      <w:proofErr w:type="spellEnd"/>
      <w:r>
        <w:rPr>
          <w:lang w:val="en-US"/>
        </w:rPr>
        <w:t>”: “</w:t>
      </w:r>
      <w:proofErr w:type="spellStart"/>
      <w:r>
        <w:rPr>
          <w:lang w:val="en-US"/>
        </w:rPr>
        <w:t>valueN</w:t>
      </w:r>
      <w:proofErr w:type="spellEnd"/>
      <w:r>
        <w:rPr>
          <w:lang w:val="en-US"/>
        </w:rPr>
        <w:t>”</w:t>
      </w:r>
      <w:r w:rsidRPr="00A739C0">
        <w:rPr>
          <w:lang w:val="en-US"/>
        </w:rPr>
        <w:t>}</w:t>
      </w:r>
    </w:p>
    <w:p w14:paraId="722C025F" w14:textId="70D37C64" w:rsidR="006109B9" w:rsidRDefault="006109B9" w:rsidP="006109B9">
      <w:pPr>
        <w:jc w:val="both"/>
      </w:pPr>
      <w:r>
        <w:t xml:space="preserve">Σας ζητείται να υλοποιήσετε διαφορετικά προγράμματα στο περιβάλλον του </w:t>
      </w:r>
      <w:r w:rsidRPr="006109B9">
        <w:rPr>
          <w:lang w:val="en-US"/>
        </w:rPr>
        <w:t>Apache</w:t>
      </w:r>
      <w:r w:rsidRPr="00A739C0">
        <w:t xml:space="preserve"> </w:t>
      </w:r>
      <w:r w:rsidRPr="006109B9">
        <w:rPr>
          <w:lang w:val="en-US"/>
        </w:rPr>
        <w:t>Spark</w:t>
      </w:r>
      <w:r>
        <w:t>, για να απαντήσετε σε 2 τουλάχιστον από τα παρακάτω ερωτήματα</w:t>
      </w:r>
      <w:r w:rsidRPr="004361BD">
        <w:t>:</w:t>
      </w:r>
    </w:p>
    <w:p w14:paraId="5051A222" w14:textId="77777777" w:rsidR="006109B9" w:rsidRDefault="006109B9" w:rsidP="006109B9">
      <w:pPr>
        <w:pStyle w:val="ListParagraph"/>
        <w:jc w:val="both"/>
      </w:pPr>
    </w:p>
    <w:p w14:paraId="26E17A3B" w14:textId="084814C6" w:rsidR="00E0441A" w:rsidRDefault="00E0441A" w:rsidP="006109B9">
      <w:pPr>
        <w:pStyle w:val="ListParagraph"/>
        <w:numPr>
          <w:ilvl w:val="0"/>
          <w:numId w:val="4"/>
        </w:numPr>
        <w:jc w:val="both"/>
      </w:pPr>
      <w:r>
        <w:t xml:space="preserve">Σε πόσες μέρες η θερμοκρασία </w:t>
      </w:r>
      <w:r w:rsidR="00A347C9">
        <w:t>κυμάνθηκε από 18 °</w:t>
      </w:r>
      <w:r w:rsidR="00A347C9">
        <w:rPr>
          <w:lang w:val="en-US"/>
        </w:rPr>
        <w:t>C</w:t>
      </w:r>
      <w:r w:rsidR="00A347C9">
        <w:t xml:space="preserve"> </w:t>
      </w:r>
      <w:r>
        <w:t xml:space="preserve"> </w:t>
      </w:r>
      <w:r w:rsidR="00A347C9">
        <w:t>έως 22</w:t>
      </w:r>
      <w:r>
        <w:t xml:space="preserve"> °</w:t>
      </w:r>
      <w:r>
        <w:rPr>
          <w:lang w:val="en-US"/>
        </w:rPr>
        <w:t>C</w:t>
      </w:r>
      <w:r>
        <w:t>;</w:t>
      </w:r>
    </w:p>
    <w:p w14:paraId="26E17A3C" w14:textId="10ABDD76" w:rsidR="00E0441A" w:rsidRDefault="00E0441A" w:rsidP="006109B9">
      <w:pPr>
        <w:pStyle w:val="ListParagraph"/>
        <w:numPr>
          <w:ilvl w:val="0"/>
          <w:numId w:val="4"/>
        </w:numPr>
        <w:jc w:val="both"/>
      </w:pPr>
      <w:r>
        <w:t xml:space="preserve">Ποιες ήταν οι </w:t>
      </w:r>
      <w:r w:rsidR="00A347C9">
        <w:t>10</w:t>
      </w:r>
      <w:r>
        <w:t xml:space="preserve"> πιο </w:t>
      </w:r>
      <w:r w:rsidR="00A347C9">
        <w:t>κρύες</w:t>
      </w:r>
      <w:r>
        <w:t xml:space="preserve"> μέρες</w:t>
      </w:r>
      <w:r w:rsidR="00A347C9">
        <w:t xml:space="preserve"> και οι 10 πιο ζεστές μέρες</w:t>
      </w:r>
      <w:r>
        <w:t>;</w:t>
      </w:r>
    </w:p>
    <w:p w14:paraId="26E17A3D" w14:textId="2A59EFCF" w:rsidR="00E0441A" w:rsidRDefault="00E0441A" w:rsidP="006109B9">
      <w:pPr>
        <w:pStyle w:val="ListParagraph"/>
        <w:numPr>
          <w:ilvl w:val="0"/>
          <w:numId w:val="4"/>
        </w:numPr>
        <w:jc w:val="both"/>
      </w:pPr>
      <w:r>
        <w:t>Ποιος μήνας είχε την υψηλότερη τυπική απόκλιση στις τιμές της υγρασίας;</w:t>
      </w:r>
    </w:p>
    <w:p w14:paraId="26E17A3E" w14:textId="27B6B1D0" w:rsidR="00E0441A" w:rsidRDefault="003E47C7" w:rsidP="006109B9">
      <w:pPr>
        <w:pStyle w:val="ListParagraph"/>
        <w:numPr>
          <w:ilvl w:val="0"/>
          <w:numId w:val="4"/>
        </w:numPr>
        <w:jc w:val="both"/>
      </w:pPr>
      <w:r>
        <w:t xml:space="preserve">Ποια ήταν η μέγιστη </w:t>
      </w:r>
      <w:r w:rsidR="00E0441A">
        <w:t xml:space="preserve">και ποια η ελάχιστη τιμή </w:t>
      </w:r>
      <w:r w:rsidR="00984A2C">
        <w:t>του δείκτη δυσφορίας</w:t>
      </w:r>
      <w:r w:rsidR="00E0441A">
        <w:t>;</w:t>
      </w:r>
    </w:p>
    <w:p w14:paraId="26E17A40" w14:textId="77777777" w:rsidR="009A5E80" w:rsidRDefault="009A5E80" w:rsidP="003E47C7">
      <w:pPr>
        <w:jc w:val="both"/>
      </w:pPr>
    </w:p>
    <w:p w14:paraId="26E17A41" w14:textId="1FFEEFB9" w:rsidR="003E47C7" w:rsidRDefault="00984A2C" w:rsidP="003E47C7">
      <w:pPr>
        <w:jc w:val="both"/>
      </w:pPr>
      <w:r>
        <w:rPr>
          <w:u w:val="single"/>
        </w:rPr>
        <w:t>Σημείωση</w:t>
      </w:r>
      <w:r w:rsidR="003E47C7" w:rsidRPr="003E47C7">
        <w:rPr>
          <w:u w:val="single"/>
        </w:rPr>
        <w:t>:</w:t>
      </w:r>
      <w:r w:rsidR="003E47C7">
        <w:t xml:space="preserve"> Για τον υπολογισμό του δείκτη δυσφορίας χρησιμοποιείστε το τύπο:</w:t>
      </w:r>
    </w:p>
    <w:p w14:paraId="26E17A42" w14:textId="77777777" w:rsidR="003E47C7" w:rsidRPr="003E47C7" w:rsidRDefault="003E47C7" w:rsidP="003E47C7">
      <w:pPr>
        <w:jc w:val="center"/>
      </w:pPr>
      <w:r>
        <w:rPr>
          <w:lang w:val="en-US"/>
        </w:rPr>
        <w:t>DI</w:t>
      </w:r>
      <w:r w:rsidRPr="003E47C7">
        <w:t xml:space="preserve"> = </w:t>
      </w:r>
      <w:r>
        <w:rPr>
          <w:lang w:val="en-US"/>
        </w:rPr>
        <w:t>T</w:t>
      </w:r>
      <w:r w:rsidRPr="003E47C7">
        <w:t xml:space="preserve"> - 0,55</w:t>
      </w:r>
      <w:r w:rsidR="009A5E80">
        <w:t xml:space="preserve"> </w:t>
      </w:r>
      <w:r w:rsidRPr="003E47C7">
        <w:t>(1 - 0,01*</w:t>
      </w:r>
      <w:r w:rsidRPr="003E47C7">
        <w:rPr>
          <w:lang w:val="en-US"/>
        </w:rPr>
        <w:t>RH</w:t>
      </w:r>
      <w:r w:rsidRPr="003E47C7">
        <w:t>) (</w:t>
      </w:r>
      <w:r w:rsidRPr="003E47C7">
        <w:rPr>
          <w:lang w:val="en-US"/>
        </w:rPr>
        <w:t>T</w:t>
      </w:r>
      <w:r w:rsidRPr="003E47C7">
        <w:t xml:space="preserve"> - 14,5)</w:t>
      </w:r>
    </w:p>
    <w:p w14:paraId="32018FCE" w14:textId="55A3BA66" w:rsidR="00CF7D18" w:rsidRDefault="003E47C7" w:rsidP="00625894">
      <w:pPr>
        <w:jc w:val="center"/>
      </w:pPr>
      <w:r>
        <w:rPr>
          <w:lang w:val="en-US"/>
        </w:rPr>
        <w:t>T</w:t>
      </w:r>
      <w:r w:rsidRPr="003E47C7">
        <w:t xml:space="preserve">: </w:t>
      </w:r>
      <w:r>
        <w:t xml:space="preserve">θερμοκρασία, </w:t>
      </w:r>
      <w:r>
        <w:rPr>
          <w:lang w:val="en-US"/>
        </w:rPr>
        <w:t>RH</w:t>
      </w:r>
      <w:r w:rsidRPr="000578AC">
        <w:t xml:space="preserve">: </w:t>
      </w:r>
      <w:r>
        <w:t>υγρασία</w:t>
      </w:r>
    </w:p>
    <w:p w14:paraId="292C997C" w14:textId="4EF0E1FA" w:rsidR="00CF7D18" w:rsidRPr="00F62BA4" w:rsidRDefault="00CF7D18" w:rsidP="00CF7D18">
      <w:pPr>
        <w:pStyle w:val="Heading2"/>
        <w:numPr>
          <w:ilvl w:val="0"/>
          <w:numId w:val="4"/>
        </w:numPr>
        <w:rPr>
          <w:b/>
        </w:rPr>
      </w:pPr>
      <w:r w:rsidRPr="00F62BA4">
        <w:rPr>
          <w:b/>
          <w:lang w:val="en-US"/>
        </w:rPr>
        <w:t>Θ</w:t>
      </w:r>
      <w:r w:rsidRPr="00F62BA4">
        <w:rPr>
          <w:b/>
        </w:rPr>
        <w:t xml:space="preserve">έμα </w:t>
      </w:r>
      <w:r>
        <w:rPr>
          <w:b/>
        </w:rPr>
        <w:t>2</w:t>
      </w:r>
    </w:p>
    <w:p w14:paraId="3B64E832" w14:textId="00F69ECB" w:rsidR="00CF7D18" w:rsidRDefault="00CF7D18" w:rsidP="003E47C7">
      <w:pPr>
        <w:jc w:val="both"/>
      </w:pPr>
    </w:p>
    <w:p w14:paraId="2A0415D1" w14:textId="77777777" w:rsidR="00DB722B" w:rsidRDefault="00DB722B" w:rsidP="00DB722B">
      <w:pPr>
        <w:jc w:val="both"/>
      </w:pPr>
      <w:r>
        <w:t xml:space="preserve">Τα αρχεία </w:t>
      </w:r>
      <w:r w:rsidRPr="00B1346B">
        <w:t>agn.us.txt</w:t>
      </w:r>
      <w:r>
        <w:t xml:space="preserve">, </w:t>
      </w:r>
      <w:r w:rsidRPr="00B1346B">
        <w:t>ainv.us.txt</w:t>
      </w:r>
      <w:r>
        <w:t xml:space="preserve">, </w:t>
      </w:r>
      <w:r w:rsidRPr="00B1346B">
        <w:t>ale.us.txt</w:t>
      </w:r>
      <w:r>
        <w:t xml:space="preserve"> περιέχουν πλήρη ιστορικά δεδομένα με τις ημερήσιες τιμές για τρεις μετοχές που διαπραγματεύονται στα χρηματιστήρια αξιών NYSE και</w:t>
      </w:r>
      <w:r w:rsidRPr="00B1346B">
        <w:t xml:space="preserve"> NASDAQ</w:t>
      </w:r>
      <w:r>
        <w:t xml:space="preserve"> από το 2005 έως το 2017. Κάθε γραμμή των αρχείων αυτών αντιστοιχεί και σε μία ημέρα καταγραφής της κίνησης της κάθε μετοχής, και έχει την παρακάτω μορφή:</w:t>
      </w:r>
    </w:p>
    <w:p w14:paraId="79C5C0EC" w14:textId="77777777" w:rsidR="00DB722B" w:rsidRDefault="00DB722B" w:rsidP="00DB722B">
      <w:pPr>
        <w:spacing w:before="240" w:after="240"/>
        <w:jc w:val="center"/>
        <w:rPr>
          <w:i/>
          <w:lang w:val="en-US"/>
        </w:rPr>
      </w:pPr>
      <w:r w:rsidRPr="00896592">
        <w:rPr>
          <w:i/>
          <w:lang w:val="en-US"/>
        </w:rPr>
        <w:t xml:space="preserve">Date, Open, High, Low, Close, Volume, </w:t>
      </w:r>
      <w:proofErr w:type="spellStart"/>
      <w:r w:rsidRPr="00896592">
        <w:rPr>
          <w:i/>
          <w:lang w:val="en-US"/>
        </w:rPr>
        <w:t>OpenInt</w:t>
      </w:r>
      <w:proofErr w:type="spellEnd"/>
    </w:p>
    <w:p w14:paraId="420FF5C2" w14:textId="4645940B" w:rsidR="006109B9" w:rsidRDefault="006109B9" w:rsidP="006109B9">
      <w:pPr>
        <w:jc w:val="both"/>
      </w:pPr>
      <w:r>
        <w:t xml:space="preserve">Σας ζητείται να υλοποιήσετε διαφορετικά προγράμματα στο περιβάλλον του </w:t>
      </w:r>
      <w:r w:rsidRPr="006109B9">
        <w:rPr>
          <w:lang w:val="en-US"/>
        </w:rPr>
        <w:t>Apache</w:t>
      </w:r>
      <w:r w:rsidRPr="00A739C0">
        <w:t xml:space="preserve"> </w:t>
      </w:r>
      <w:r w:rsidRPr="006109B9">
        <w:rPr>
          <w:lang w:val="en-US"/>
        </w:rPr>
        <w:t>Spark</w:t>
      </w:r>
      <w:r>
        <w:t>, για να απαντήσετε σε 2 τουλάχιστον από τα παρακάτω ερωτήματα</w:t>
      </w:r>
      <w:r w:rsidRPr="004361BD">
        <w:t>:</w:t>
      </w:r>
    </w:p>
    <w:p w14:paraId="0515AC0B" w14:textId="77777777" w:rsidR="00DB722B" w:rsidRDefault="00DB722B" w:rsidP="00DB722B">
      <w:pPr>
        <w:jc w:val="both"/>
      </w:pPr>
    </w:p>
    <w:p w14:paraId="2B75DB65" w14:textId="738E0509" w:rsidR="00DB722B" w:rsidRDefault="00DB722B" w:rsidP="006109B9">
      <w:pPr>
        <w:pStyle w:val="ListParagraph"/>
        <w:numPr>
          <w:ilvl w:val="0"/>
          <w:numId w:val="4"/>
        </w:numPr>
        <w:jc w:val="both"/>
      </w:pPr>
      <w:r>
        <w:t>Ποιος ήταν ο μέσος όρος για τις τιμές του ανοίγματος, κλεισίματος και όγκου συναλλαγών</w:t>
      </w:r>
      <w:r w:rsidRPr="00326908">
        <w:t xml:space="preserve"> </w:t>
      </w:r>
      <w:r>
        <w:t>για κάθε ημερολογιακό μήνα για κάθε μετοχή</w:t>
      </w:r>
    </w:p>
    <w:p w14:paraId="636E6A69" w14:textId="59FDA965" w:rsidR="00DB722B" w:rsidRDefault="00DB722B" w:rsidP="006109B9">
      <w:pPr>
        <w:pStyle w:val="ListParagraph"/>
        <w:numPr>
          <w:ilvl w:val="0"/>
          <w:numId w:val="4"/>
        </w:numPr>
        <w:jc w:val="both"/>
      </w:pPr>
      <w:r>
        <w:t>Για πόσες ημέρες ήταν η τιμή του ανοίγματος της κάθε μετοχής πάνω από 35 δολάρια</w:t>
      </w:r>
    </w:p>
    <w:p w14:paraId="1DF52B3E" w14:textId="74779433" w:rsidR="00DB722B" w:rsidRDefault="00DB722B" w:rsidP="006109B9">
      <w:pPr>
        <w:pStyle w:val="ListParagraph"/>
        <w:numPr>
          <w:ilvl w:val="0"/>
          <w:numId w:val="4"/>
        </w:numPr>
        <w:jc w:val="both"/>
      </w:pPr>
      <w:r>
        <w:lastRenderedPageBreak/>
        <w:t>Ποιες ήταν οι μέρες με την υψηλότερη τιμή στο άνοιγμα και ποιες με την υψηλότερη τιμή στον όγκο συναλλαγών για κάθε μετοχή</w:t>
      </w:r>
    </w:p>
    <w:p w14:paraId="6188AEFB" w14:textId="0410930A" w:rsidR="00DB722B" w:rsidRDefault="00DB722B" w:rsidP="006109B9">
      <w:pPr>
        <w:pStyle w:val="ListParagraph"/>
        <w:numPr>
          <w:ilvl w:val="0"/>
          <w:numId w:val="4"/>
        </w:numPr>
        <w:jc w:val="both"/>
      </w:pPr>
      <w:r>
        <w:t>Ποιες ήταν οι χρονιές που κάθε μετοχή σημείωσε την υψηλότερη τιμή στο άνοιγμα και ποιες και τη χαμηλότερη τιμή στο κλείσιμο</w:t>
      </w:r>
    </w:p>
    <w:p w14:paraId="524979D9" w14:textId="77777777" w:rsidR="00365A01" w:rsidRDefault="00365A01" w:rsidP="00984A2C">
      <w:pPr>
        <w:jc w:val="both"/>
      </w:pPr>
    </w:p>
    <w:p w14:paraId="4739D3E3" w14:textId="70A5EED9" w:rsidR="00984A2C" w:rsidRPr="00F62BA4" w:rsidRDefault="00984A2C" w:rsidP="00984A2C">
      <w:pPr>
        <w:pStyle w:val="Heading2"/>
        <w:numPr>
          <w:ilvl w:val="0"/>
          <w:numId w:val="4"/>
        </w:numPr>
        <w:rPr>
          <w:b/>
        </w:rPr>
      </w:pPr>
      <w:r w:rsidRPr="00F62BA4">
        <w:rPr>
          <w:b/>
          <w:lang w:val="en-US"/>
        </w:rPr>
        <w:t>Θ</w:t>
      </w:r>
      <w:r w:rsidRPr="00F62BA4">
        <w:rPr>
          <w:b/>
        </w:rPr>
        <w:t xml:space="preserve">έμα </w:t>
      </w:r>
      <w:r>
        <w:rPr>
          <w:b/>
        </w:rPr>
        <w:t>3</w:t>
      </w:r>
    </w:p>
    <w:p w14:paraId="3C5DFF36" w14:textId="7D148804" w:rsidR="00984A2C" w:rsidRDefault="00984A2C" w:rsidP="00984A2C">
      <w:pPr>
        <w:jc w:val="both"/>
      </w:pPr>
    </w:p>
    <w:p w14:paraId="1D85BB6C" w14:textId="6CD71CC6" w:rsidR="00984A2C" w:rsidRPr="009B1518" w:rsidRDefault="00984A2C" w:rsidP="00984A2C">
      <w:pPr>
        <w:jc w:val="both"/>
        <w:rPr>
          <w:i/>
        </w:rPr>
      </w:pPr>
      <w:r>
        <w:t>Το αρχεί</w:t>
      </w:r>
      <w:r>
        <w:rPr>
          <w:lang w:val="en-US"/>
        </w:rPr>
        <w:t>o</w:t>
      </w:r>
      <w:r>
        <w:t xml:space="preserve"> </w:t>
      </w:r>
      <w:r w:rsidRPr="009B1518">
        <w:t>tour_occ_ninat.</w:t>
      </w:r>
      <w:proofErr w:type="spellStart"/>
      <w:r>
        <w:rPr>
          <w:lang w:val="en-US"/>
        </w:rPr>
        <w:t>xls</w:t>
      </w:r>
      <w:proofErr w:type="spellEnd"/>
      <w:r>
        <w:t xml:space="preserve"> περιέχει δεδομένα της </w:t>
      </w:r>
      <w:r>
        <w:rPr>
          <w:lang w:val="en-US"/>
        </w:rPr>
        <w:t>Eurostat</w:t>
      </w:r>
      <w:r w:rsidRPr="009B1518">
        <w:t xml:space="preserve"> </w:t>
      </w:r>
      <w:r>
        <w:t>σχετικά με τις διανυκτερεύσεις τουριστών σε 36 ευρωπαικές χώρες για το διάστημα 2006-2015.</w:t>
      </w:r>
    </w:p>
    <w:p w14:paraId="3408DF9A" w14:textId="1C4798FE" w:rsidR="006109B9" w:rsidRDefault="006109B9" w:rsidP="006109B9">
      <w:pPr>
        <w:jc w:val="both"/>
      </w:pPr>
      <w:r>
        <w:t xml:space="preserve">Σας ζητείται να υλοποιήσετε διαφορετικά προγράμματα στο περιβάλλον του </w:t>
      </w:r>
      <w:r w:rsidRPr="006109B9">
        <w:rPr>
          <w:lang w:val="en-US"/>
        </w:rPr>
        <w:t>Apache</w:t>
      </w:r>
      <w:r w:rsidRPr="00A739C0">
        <w:t xml:space="preserve"> </w:t>
      </w:r>
      <w:r w:rsidRPr="006109B9">
        <w:rPr>
          <w:lang w:val="en-US"/>
        </w:rPr>
        <w:t>Spark</w:t>
      </w:r>
      <w:r>
        <w:t>, για να απαντήσετε σε 2 τουλάχιστον από τα παρακάτω ερωτήματα</w:t>
      </w:r>
      <w:r w:rsidRPr="004361BD">
        <w:t>:</w:t>
      </w:r>
    </w:p>
    <w:p w14:paraId="5C4A82B2" w14:textId="77777777" w:rsidR="006109B9" w:rsidRDefault="006109B9" w:rsidP="006109B9">
      <w:pPr>
        <w:pStyle w:val="ListParagraph"/>
        <w:jc w:val="both"/>
      </w:pPr>
    </w:p>
    <w:p w14:paraId="2DBC73B8" w14:textId="41959324" w:rsidR="00984A2C" w:rsidRDefault="00984A2C" w:rsidP="00984A2C">
      <w:pPr>
        <w:pStyle w:val="ListParagraph"/>
        <w:numPr>
          <w:ilvl w:val="0"/>
          <w:numId w:val="4"/>
        </w:numPr>
        <w:jc w:val="both"/>
      </w:pPr>
      <w:r>
        <w:t>Ποιος ήταν ο μέσος όρος διανυκτερεύσεων για κάθε χώρα για το χρονικό διάστημα 2007-2014</w:t>
      </w:r>
    </w:p>
    <w:p w14:paraId="31B02C57" w14:textId="63953447" w:rsidR="00984A2C" w:rsidRDefault="00984A2C" w:rsidP="00984A2C">
      <w:pPr>
        <w:pStyle w:val="ListParagraph"/>
        <w:numPr>
          <w:ilvl w:val="0"/>
          <w:numId w:val="4"/>
        </w:numPr>
        <w:jc w:val="both"/>
      </w:pPr>
      <w:r>
        <w:t xml:space="preserve">Για πόσες και ποιες χρονιές ήταν  ο αριθμός διανυκτερεύσεων της χώρας Ελλάδα υψηλότερος από 5 άλλες ευρωπαικές χώρες (της επιλογής σας) </w:t>
      </w:r>
    </w:p>
    <w:p w14:paraId="4EA1DEEB" w14:textId="7231207B" w:rsidR="00984A2C" w:rsidRDefault="00984A2C" w:rsidP="00984A2C">
      <w:pPr>
        <w:pStyle w:val="ListParagraph"/>
        <w:numPr>
          <w:ilvl w:val="0"/>
          <w:numId w:val="4"/>
        </w:numPr>
        <w:jc w:val="both"/>
      </w:pPr>
      <w:r>
        <w:t>Ποιες ήταν οι χώρες με το μεγαλύτερο αριθμό διανυκτερεύσεων ανά έτος</w:t>
      </w:r>
    </w:p>
    <w:p w14:paraId="32F1CAFE" w14:textId="443A7DD1" w:rsidR="00984A2C" w:rsidRDefault="00984A2C" w:rsidP="00984A2C">
      <w:pPr>
        <w:pStyle w:val="ListParagraph"/>
        <w:numPr>
          <w:ilvl w:val="0"/>
          <w:numId w:val="4"/>
        </w:numPr>
        <w:jc w:val="both"/>
      </w:pPr>
      <w:r>
        <w:t>Ποια ήταν η χρονιά που η κάθε χώρα είχε το μικρότερο αριθμό διανυκτερεύσεων</w:t>
      </w:r>
      <w:r w:rsidRPr="00F376C4">
        <w:t xml:space="preserve"> </w:t>
      </w:r>
      <w:r>
        <w:t>σε σχέση με όλες  τις  υπόλοιπες ευρωπαϊκές χώρες.</w:t>
      </w:r>
    </w:p>
    <w:p w14:paraId="39D2EE7F" w14:textId="77777777" w:rsidR="00984A2C" w:rsidRDefault="00984A2C" w:rsidP="00625894">
      <w:pPr>
        <w:jc w:val="both"/>
      </w:pPr>
    </w:p>
    <w:p w14:paraId="7C8F91E0" w14:textId="3E03EA36" w:rsidR="008C6AB9" w:rsidRPr="008C6AB9" w:rsidRDefault="00DB722B" w:rsidP="00DB722B">
      <w:pPr>
        <w:jc w:val="both"/>
        <w:rPr>
          <w:b/>
        </w:rPr>
      </w:pPr>
      <w:r w:rsidRPr="00696FE8">
        <w:rPr>
          <w:b/>
        </w:rPr>
        <w:t>Οδηγίες</w:t>
      </w:r>
    </w:p>
    <w:p w14:paraId="618E1F9A" w14:textId="718B0018" w:rsidR="00DB722B" w:rsidRDefault="00DB722B" w:rsidP="00DB722B">
      <w:pPr>
        <w:jc w:val="both"/>
      </w:pPr>
      <w:r>
        <w:t xml:space="preserve">Μπορείτε να επιλέξετε ως γλώσσα υλοποίησης την </w:t>
      </w:r>
      <w:r>
        <w:rPr>
          <w:lang w:val="en-US"/>
        </w:rPr>
        <w:t>Python</w:t>
      </w:r>
      <w:r>
        <w:t xml:space="preserve">, ή να γράψετε εντολές </w:t>
      </w:r>
      <w:r>
        <w:rPr>
          <w:lang w:val="en-US"/>
        </w:rPr>
        <w:t>SQL</w:t>
      </w:r>
      <w:r w:rsidRPr="0022076A">
        <w:t xml:space="preserve"> </w:t>
      </w:r>
      <w:r>
        <w:t xml:space="preserve"> ωστόσο πρέπει να χρησιμοποιηθεί η ίδια γλώσσα σε όλη την άσκηση. </w:t>
      </w:r>
      <w:r w:rsidRPr="008619BF">
        <w:rPr>
          <w:b/>
        </w:rPr>
        <w:t xml:space="preserve">Ο κώδικας που απαντά σε κάθε ερώτημα θα πρέπει να βρίσκεται σε ένα μόνο αρχείο και η ονομασία του να ακολουθεί την σύμβαση: </w:t>
      </w:r>
      <w:r w:rsidRPr="008619BF">
        <w:rPr>
          <w:b/>
          <w:i/>
          <w:lang w:val="en-US"/>
        </w:rPr>
        <w:t>Query</w:t>
      </w:r>
      <w:r w:rsidRPr="008619BF">
        <w:rPr>
          <w:b/>
          <w:i/>
        </w:rPr>
        <w:t>[αριθμός_ερωτήματος].[</w:t>
      </w:r>
      <w:r w:rsidR="00984A2C" w:rsidRPr="008619BF">
        <w:rPr>
          <w:b/>
          <w:i/>
          <w:lang w:val="en-US"/>
        </w:rPr>
        <w:t>txt</w:t>
      </w:r>
      <w:r w:rsidRPr="008619BF">
        <w:rPr>
          <w:b/>
          <w:i/>
        </w:rPr>
        <w:t xml:space="preserve">] </w:t>
      </w:r>
      <w:r w:rsidRPr="008619BF">
        <w:rPr>
          <w:b/>
          <w:i/>
        </w:rPr>
        <w:br/>
      </w:r>
      <w:r w:rsidRPr="008619BF">
        <w:rPr>
          <w:b/>
        </w:rPr>
        <w:t xml:space="preserve">(π.χ. </w:t>
      </w:r>
      <w:r w:rsidRPr="008619BF">
        <w:rPr>
          <w:b/>
          <w:lang w:val="en-US"/>
        </w:rPr>
        <w:t>Query</w:t>
      </w:r>
      <w:r w:rsidRPr="008619BF">
        <w:rPr>
          <w:b/>
        </w:rPr>
        <w:t>2.</w:t>
      </w:r>
      <w:r w:rsidR="00984A2C" w:rsidRPr="008619BF">
        <w:rPr>
          <w:b/>
        </w:rPr>
        <w:t>txt</w:t>
      </w:r>
      <w:r w:rsidRPr="008619BF">
        <w:rPr>
          <w:b/>
        </w:rPr>
        <w:t>).</w:t>
      </w:r>
      <w:r>
        <w:t xml:space="preserve"> Τέλος, στα παραδοτέα της άσκησης πρέπει να περιλαμβάνεται μια σύντομη αναφορά σε μορφή </w:t>
      </w:r>
      <w:r>
        <w:rPr>
          <w:lang w:val="en-US"/>
        </w:rPr>
        <w:t>pdf</w:t>
      </w:r>
      <w:r w:rsidR="008619BF" w:rsidRPr="008619BF">
        <w:t xml:space="preserve"> </w:t>
      </w:r>
      <w:r w:rsidR="008619BF">
        <w:t xml:space="preserve">ή </w:t>
      </w:r>
      <w:r w:rsidR="008619BF">
        <w:rPr>
          <w:lang w:val="en-US"/>
        </w:rPr>
        <w:t>word</w:t>
      </w:r>
      <w:r w:rsidRPr="009A5E80">
        <w:t xml:space="preserve"> </w:t>
      </w:r>
      <w:r>
        <w:t>στην οποία</w:t>
      </w:r>
      <w:r w:rsidR="008619BF">
        <w:t xml:space="preserve"> θα υπάρχουν σε μορφή </w:t>
      </w:r>
      <w:r w:rsidR="008619BF">
        <w:rPr>
          <w:lang w:val="en-US"/>
        </w:rPr>
        <w:t>screenshot</w:t>
      </w:r>
      <w:r w:rsidR="008619BF" w:rsidRPr="008619BF">
        <w:t xml:space="preserve"> </w:t>
      </w:r>
      <w:r w:rsidR="008619BF">
        <w:t>τα αποτελέσματα</w:t>
      </w:r>
      <w:r w:rsidR="008C6AB9">
        <w:t xml:space="preserve"> από τη πλατφόρμα του </w:t>
      </w:r>
      <w:r w:rsidR="008C6AB9">
        <w:rPr>
          <w:lang w:val="en-US"/>
        </w:rPr>
        <w:t>Databricks</w:t>
      </w:r>
      <w:r w:rsidR="008619BF">
        <w:t xml:space="preserve">, και </w:t>
      </w:r>
      <w:r>
        <w:t xml:space="preserve"> θα αποσαφηνίζονται τα βασικά σημεία του κώδικά σας</w:t>
      </w:r>
      <w:r w:rsidR="008619BF" w:rsidRPr="008619BF">
        <w:t xml:space="preserve"> (</w:t>
      </w:r>
      <w:r w:rsidR="008619BF">
        <w:t>αν κρίνετε εσείς σκόπιμο)</w:t>
      </w:r>
      <w:r w:rsidR="00696FE8" w:rsidRPr="00696FE8">
        <w:t xml:space="preserve"> και οι παραδοχ</w:t>
      </w:r>
      <w:r w:rsidR="00696FE8">
        <w:t xml:space="preserve">ές </w:t>
      </w:r>
      <w:r w:rsidR="008619BF">
        <w:t>σας (αν υπάρχουν).</w:t>
      </w:r>
    </w:p>
    <w:p w14:paraId="1FA1BC81" w14:textId="25C5BDAB" w:rsidR="00984A2C" w:rsidRPr="00A302D5" w:rsidRDefault="00A302D5" w:rsidP="00DB722B">
      <w:pPr>
        <w:jc w:val="both"/>
      </w:pPr>
      <w:r>
        <w:t xml:space="preserve">Η </w:t>
      </w:r>
      <w:r w:rsidRPr="00A302D5">
        <w:t>προαιρετική</w:t>
      </w:r>
      <w:r>
        <w:rPr>
          <w:b/>
        </w:rPr>
        <w:t xml:space="preserve"> </w:t>
      </w:r>
      <w:r>
        <w:t>εργασία μπορεί να γίνει ατομικά ή σε ομάδα (αλλά  θα δηλώσετε τα μέλη της ομάδας</w:t>
      </w:r>
      <w:r w:rsidR="00603E74">
        <w:t xml:space="preserve"> με </w:t>
      </w:r>
      <w:r w:rsidR="00603E74">
        <w:rPr>
          <w:lang w:val="en-US"/>
        </w:rPr>
        <w:t>email</w:t>
      </w:r>
      <w:r w:rsidR="00603E74" w:rsidRPr="00603E74">
        <w:t xml:space="preserve"> </w:t>
      </w:r>
      <w:r w:rsidR="00603E74">
        <w:t xml:space="preserve">στο </w:t>
      </w:r>
      <w:proofErr w:type="spellStart"/>
      <w:r w:rsidR="00603E74">
        <w:rPr>
          <w:lang w:val="en-US"/>
        </w:rPr>
        <w:t>mvonitsanos</w:t>
      </w:r>
      <w:proofErr w:type="spellEnd"/>
      <w:r w:rsidR="00603E74" w:rsidRPr="00603E74">
        <w:t>@</w:t>
      </w:r>
      <w:proofErr w:type="spellStart"/>
      <w:r w:rsidR="00603E74">
        <w:rPr>
          <w:lang w:val="en-US"/>
        </w:rPr>
        <w:t>ceid</w:t>
      </w:r>
      <w:proofErr w:type="spellEnd"/>
      <w:r w:rsidR="00603E74" w:rsidRPr="00603E74">
        <w:t>.</w:t>
      </w:r>
      <w:proofErr w:type="spellStart"/>
      <w:r w:rsidR="00603E74">
        <w:rPr>
          <w:lang w:val="en-US"/>
        </w:rPr>
        <w:t>upatras</w:t>
      </w:r>
      <w:proofErr w:type="spellEnd"/>
      <w:r w:rsidR="00603E74" w:rsidRPr="00603E74">
        <w:t>.</w:t>
      </w:r>
      <w:r w:rsidR="00603E74">
        <w:rPr>
          <w:lang w:val="en-US"/>
        </w:rPr>
        <w:t>gr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4A2C" w:rsidRPr="00984A2C" w14:paraId="45459E81" w14:textId="77777777" w:rsidTr="00984A2C">
        <w:tc>
          <w:tcPr>
            <w:tcW w:w="8522" w:type="dxa"/>
          </w:tcPr>
          <w:p w14:paraId="0057D9A7" w14:textId="23495BD7" w:rsidR="00984A2C" w:rsidRPr="00743DAF" w:rsidRDefault="00984A2C" w:rsidP="00984A2C">
            <w:pPr>
              <w:jc w:val="center"/>
            </w:pPr>
            <w:r w:rsidRPr="00984A2C">
              <w:t xml:space="preserve">Ημερομηνία παράδοσης στο </w:t>
            </w:r>
            <w:r w:rsidRPr="00984A2C">
              <w:rPr>
                <w:lang w:val="en-US"/>
              </w:rPr>
              <w:t>e</w:t>
            </w:r>
            <w:r w:rsidRPr="00984A2C">
              <w:t>-</w:t>
            </w:r>
            <w:r w:rsidRPr="00984A2C">
              <w:rPr>
                <w:lang w:val="en-US"/>
              </w:rPr>
              <w:t>class</w:t>
            </w:r>
            <w:r w:rsidRPr="00984A2C">
              <w:t xml:space="preserve"> του μαθήματος: </w:t>
            </w:r>
            <w:r w:rsidR="00743DAF">
              <w:t>ΕΞΕΤΑΣΤΙΚΗ ΙΑΝ-ΦΕΒΡ</w:t>
            </w:r>
          </w:p>
        </w:tc>
      </w:tr>
      <w:tr w:rsidR="00984A2C" w:rsidRPr="00984A2C" w14:paraId="681E1BE5" w14:textId="77777777" w:rsidTr="00984A2C">
        <w:tc>
          <w:tcPr>
            <w:tcW w:w="8522" w:type="dxa"/>
          </w:tcPr>
          <w:p w14:paraId="2D4622DC" w14:textId="77777777" w:rsidR="00743DAF" w:rsidRDefault="00984A2C" w:rsidP="00984A2C">
            <w:pPr>
              <w:jc w:val="center"/>
            </w:pPr>
            <w:r w:rsidRPr="00984A2C">
              <w:t xml:space="preserve">Ημερομηνία </w:t>
            </w:r>
            <w:r w:rsidRPr="00A302D5">
              <w:rPr>
                <w:b/>
              </w:rPr>
              <w:t>προαιρετικής</w:t>
            </w:r>
            <w:r>
              <w:t xml:space="preserve"> </w:t>
            </w:r>
            <w:r w:rsidRPr="00984A2C">
              <w:t xml:space="preserve">παρουσίασης στο </w:t>
            </w:r>
            <w:r w:rsidRPr="00984A2C">
              <w:rPr>
                <w:lang w:val="en-US"/>
              </w:rPr>
              <w:t>zoom</w:t>
            </w:r>
            <w:r w:rsidRPr="00984A2C">
              <w:t xml:space="preserve"> </w:t>
            </w:r>
            <w:r w:rsidRPr="00984A2C">
              <w:rPr>
                <w:lang w:val="en-US"/>
              </w:rPr>
              <w:t>link</w:t>
            </w:r>
            <w:r w:rsidRPr="00984A2C">
              <w:t xml:space="preserve"> του μαθήματος: </w:t>
            </w:r>
          </w:p>
          <w:p w14:paraId="1ADE959B" w14:textId="0D025366" w:rsidR="00984A2C" w:rsidRPr="00984A2C" w:rsidRDefault="00743DAF" w:rsidP="00984A2C">
            <w:pPr>
              <w:jc w:val="center"/>
            </w:pPr>
            <w:r>
              <w:t>ΕΞΕΤΑΣΤΙΚΗ ΙΑΝ-ΦΕΒΡ</w:t>
            </w:r>
          </w:p>
        </w:tc>
      </w:tr>
    </w:tbl>
    <w:p w14:paraId="1C1AEB90" w14:textId="77777777" w:rsidR="00DB722B" w:rsidRPr="00DB722B" w:rsidRDefault="00DB722B" w:rsidP="00DB722B">
      <w:pPr>
        <w:jc w:val="both"/>
      </w:pPr>
    </w:p>
    <w:sectPr w:rsidR="00DB722B" w:rsidRPr="00DB722B" w:rsidSect="00D22255">
      <w:headerReference w:type="default" r:id="rId7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3E479" w14:textId="77777777" w:rsidR="007451CC" w:rsidRDefault="007451CC" w:rsidP="0059154D">
      <w:pPr>
        <w:spacing w:after="0" w:line="240" w:lineRule="auto"/>
      </w:pPr>
      <w:r>
        <w:separator/>
      </w:r>
    </w:p>
  </w:endnote>
  <w:endnote w:type="continuationSeparator" w:id="0">
    <w:p w14:paraId="246E0C1C" w14:textId="77777777" w:rsidR="007451CC" w:rsidRDefault="007451CC" w:rsidP="005915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CA778" w14:textId="77777777" w:rsidR="007451CC" w:rsidRDefault="007451CC" w:rsidP="0059154D">
      <w:pPr>
        <w:spacing w:after="0" w:line="240" w:lineRule="auto"/>
      </w:pPr>
      <w:r>
        <w:separator/>
      </w:r>
    </w:p>
  </w:footnote>
  <w:footnote w:type="continuationSeparator" w:id="0">
    <w:p w14:paraId="59977EDC" w14:textId="77777777" w:rsidR="007451CC" w:rsidRDefault="007451CC" w:rsidP="005915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B374E" w14:textId="265FAAAA" w:rsidR="0059154D" w:rsidRPr="00400B18" w:rsidRDefault="00400B18">
    <w:pPr>
      <w:pStyle w:val="Header"/>
    </w:pPr>
    <w:r>
      <w:rPr>
        <w:rFonts w:ascii="Verdana" w:hAnsi="Verdana"/>
        <w:sz w:val="14"/>
        <w:szCs w:val="14"/>
      </w:rPr>
      <w:t xml:space="preserve">Αποκεντρωμένα Συστήματα </w:t>
    </w:r>
    <w:r w:rsidR="001935DD">
      <w:rPr>
        <w:rFonts w:ascii="Verdana" w:hAnsi="Verdana"/>
        <w:sz w:val="14"/>
        <w:szCs w:val="14"/>
      </w:rPr>
      <w:t>Διαχείρισης Δεδομένων Μεγάλου Όγκου και Λήψης Αποφάσεων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13921"/>
    <w:multiLevelType w:val="hybridMultilevel"/>
    <w:tmpl w:val="7CC866C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17D97"/>
    <w:multiLevelType w:val="hybridMultilevel"/>
    <w:tmpl w:val="B72454BA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5C7448B"/>
    <w:multiLevelType w:val="hybridMultilevel"/>
    <w:tmpl w:val="7CC866C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7A1CEB"/>
    <w:multiLevelType w:val="hybridMultilevel"/>
    <w:tmpl w:val="A4E6A3D2"/>
    <w:lvl w:ilvl="0" w:tplc="6AD251B2">
      <w:numFmt w:val="bullet"/>
      <w:lvlText w:val="-"/>
      <w:lvlJc w:val="left"/>
      <w:pPr>
        <w:ind w:left="720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0A0ED1"/>
    <w:multiLevelType w:val="hybridMultilevel"/>
    <w:tmpl w:val="7CC866C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C02EC7"/>
    <w:multiLevelType w:val="hybridMultilevel"/>
    <w:tmpl w:val="A1B6529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5888508">
    <w:abstractNumId w:val="2"/>
  </w:num>
  <w:num w:numId="2" w16cid:durableId="256211630">
    <w:abstractNumId w:val="1"/>
  </w:num>
  <w:num w:numId="3" w16cid:durableId="776564178">
    <w:abstractNumId w:val="5"/>
  </w:num>
  <w:num w:numId="4" w16cid:durableId="523597065">
    <w:abstractNumId w:val="3"/>
  </w:num>
  <w:num w:numId="5" w16cid:durableId="1052383305">
    <w:abstractNumId w:val="4"/>
  </w:num>
  <w:num w:numId="6" w16cid:durableId="16214985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NDc0MjM0NLIwNTdX0lEKTi0uzszPAykwrAUApQQW5SwAAAA="/>
  </w:docVars>
  <w:rsids>
    <w:rsidRoot w:val="00BD3516"/>
    <w:rsid w:val="000578AC"/>
    <w:rsid w:val="000B277E"/>
    <w:rsid w:val="001935DD"/>
    <w:rsid w:val="001A6E37"/>
    <w:rsid w:val="001F7ADB"/>
    <w:rsid w:val="0022076A"/>
    <w:rsid w:val="00232BF5"/>
    <w:rsid w:val="002D7E62"/>
    <w:rsid w:val="00365A01"/>
    <w:rsid w:val="003E47C7"/>
    <w:rsid w:val="00400B18"/>
    <w:rsid w:val="004346A8"/>
    <w:rsid w:val="004361BD"/>
    <w:rsid w:val="004E1A7B"/>
    <w:rsid w:val="00564CC9"/>
    <w:rsid w:val="0059154D"/>
    <w:rsid w:val="0059799B"/>
    <w:rsid w:val="00603E74"/>
    <w:rsid w:val="006109B9"/>
    <w:rsid w:val="00625894"/>
    <w:rsid w:val="00635B5C"/>
    <w:rsid w:val="00696FE8"/>
    <w:rsid w:val="00743DAF"/>
    <w:rsid w:val="007451CC"/>
    <w:rsid w:val="00771551"/>
    <w:rsid w:val="007F61EE"/>
    <w:rsid w:val="008619BF"/>
    <w:rsid w:val="008C6AB9"/>
    <w:rsid w:val="00984A2C"/>
    <w:rsid w:val="009A5E80"/>
    <w:rsid w:val="00A302D5"/>
    <w:rsid w:val="00A347C9"/>
    <w:rsid w:val="00A739C0"/>
    <w:rsid w:val="00AA54D9"/>
    <w:rsid w:val="00AE6A65"/>
    <w:rsid w:val="00AF15A8"/>
    <w:rsid w:val="00B60CCD"/>
    <w:rsid w:val="00BD3516"/>
    <w:rsid w:val="00BD6FD7"/>
    <w:rsid w:val="00CC3AB1"/>
    <w:rsid w:val="00CF7D18"/>
    <w:rsid w:val="00D22255"/>
    <w:rsid w:val="00D3769D"/>
    <w:rsid w:val="00DB722B"/>
    <w:rsid w:val="00E0441A"/>
    <w:rsid w:val="00E778BB"/>
    <w:rsid w:val="00F62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17A34"/>
  <w15:docId w15:val="{95C7FE0B-4E4D-4752-844F-3907AD78C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255"/>
  </w:style>
  <w:style w:type="paragraph" w:styleId="Heading1">
    <w:name w:val="heading 1"/>
    <w:basedOn w:val="Normal"/>
    <w:next w:val="Normal"/>
    <w:link w:val="Heading1Char"/>
    <w:uiPriority w:val="9"/>
    <w:qFormat/>
    <w:rsid w:val="000578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78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441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578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578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CC3AB1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C3A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l-G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C3AB1"/>
    <w:rPr>
      <w:rFonts w:ascii="Courier New" w:eastAsia="Times New Roman" w:hAnsi="Courier New" w:cs="Courier New"/>
      <w:sz w:val="20"/>
      <w:szCs w:val="20"/>
      <w:lang w:eastAsia="el-GR"/>
    </w:rPr>
  </w:style>
  <w:style w:type="character" w:styleId="HTMLCode">
    <w:name w:val="HTML Code"/>
    <w:basedOn w:val="DefaultParagraphFont"/>
    <w:uiPriority w:val="99"/>
    <w:semiHidden/>
    <w:unhideWhenUsed/>
    <w:rsid w:val="00CC3AB1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984A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5915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154D"/>
  </w:style>
  <w:style w:type="paragraph" w:styleId="Footer">
    <w:name w:val="footer"/>
    <w:basedOn w:val="Normal"/>
    <w:link w:val="FooterChar"/>
    <w:uiPriority w:val="99"/>
    <w:unhideWhenUsed/>
    <w:rsid w:val="005915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15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649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76</Words>
  <Characters>328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orakis</dc:creator>
  <cp:keywords/>
  <dc:description/>
  <cp:lastModifiedBy>Spyros Sioutas</cp:lastModifiedBy>
  <cp:revision>5</cp:revision>
  <dcterms:created xsi:type="dcterms:W3CDTF">2023-12-01T13:29:00Z</dcterms:created>
  <dcterms:modified xsi:type="dcterms:W3CDTF">2023-12-01T13:35:00Z</dcterms:modified>
</cp:coreProperties>
</file>